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2E6E" w:rsidRPr="00ED32F8" w:rsidRDefault="00E02F58" w:rsidP="00ED32F8">
      <w:pPr>
        <w:pStyle w:val="Didascalia"/>
        <w:keepNext/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</w:pPr>
      <w:bookmarkStart w:id="0" w:name="_GoBack"/>
      <w:bookmarkEnd w:id="0"/>
      <w:r w:rsidRPr="00773C4D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 xml:space="preserve">Supplementary Table </w:t>
      </w:r>
      <w:r w:rsidRPr="00773C4D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fldChar w:fldCharType="begin"/>
      </w:r>
      <w:r w:rsidRPr="00773C4D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instrText xml:space="preserve"> SEQ Tabella \* ARABIC </w:instrText>
      </w:r>
      <w:r w:rsidRPr="00773C4D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fldChar w:fldCharType="separate"/>
      </w:r>
      <w:r w:rsidRPr="00773C4D">
        <w:rPr>
          <w:rFonts w:ascii="Times New Roman" w:hAnsi="Times New Roman" w:cs="Times New Roman"/>
          <w:b/>
          <w:i w:val="0"/>
          <w:noProof/>
          <w:color w:val="000000" w:themeColor="text1"/>
          <w:sz w:val="24"/>
          <w:szCs w:val="24"/>
          <w:lang w:val="en-US"/>
        </w:rPr>
        <w:t>2</w:t>
      </w:r>
      <w:r w:rsidRPr="00773C4D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fldChar w:fldCharType="end"/>
      </w:r>
      <w:r w:rsidRPr="00773C4D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 xml:space="preserve">. </w:t>
      </w:r>
      <w:r w:rsidR="00E9131C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  <w:lang w:val="en-US"/>
        </w:rPr>
        <w:t xml:space="preserve">Average </w:t>
      </w:r>
      <w:r w:rsidR="00E9131C" w:rsidRPr="00634273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>CPUE</w:t>
      </w:r>
      <w:r w:rsidR="00E9131C" w:rsidRPr="00634273">
        <w:rPr>
          <w:rFonts w:ascii="Times New Roman" w:hAnsi="Times New Roman" w:cs="Times New Roman"/>
          <w:b/>
          <w:i w:val="0"/>
          <w:color w:val="auto"/>
          <w:sz w:val="24"/>
          <w:szCs w:val="24"/>
          <w:vertAlign w:val="subscript"/>
          <w:lang w:val="en-US"/>
        </w:rPr>
        <w:t>W</w:t>
      </w:r>
      <w:r w:rsidR="00E9131C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 xml:space="preserve">, standardized in weight, of the discarded species </w:t>
      </w:r>
      <w:r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>caught by the</w:t>
      </w:r>
      <w:r w:rsidR="00ED32F8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 xml:space="preserve"> three gears in the three sites.</w:t>
      </w:r>
      <w:r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 xml:space="preserve"> </w:t>
      </w:r>
      <w:r w:rsidR="00ED32F8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 xml:space="preserve">The most important species commented in the text are highlighted in bold. </w:t>
      </w:r>
      <w:r w:rsidR="00ED32F8" w:rsidRPr="00984896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>SE: Standard Error; GTR: Trammel nets; LP: large pots; SP: small pots.</w:t>
      </w:r>
    </w:p>
    <w:tbl>
      <w:tblPr>
        <w:tblW w:w="135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60"/>
        <w:gridCol w:w="1360"/>
        <w:gridCol w:w="1360"/>
        <w:gridCol w:w="1360"/>
        <w:gridCol w:w="1360"/>
        <w:gridCol w:w="1340"/>
        <w:gridCol w:w="1300"/>
        <w:gridCol w:w="1280"/>
        <w:gridCol w:w="1280"/>
      </w:tblGrid>
      <w:tr w:rsidR="00F912C1" w:rsidRPr="00F912C1" w:rsidTr="00F912C1">
        <w:trPr>
          <w:trHeight w:val="288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it-IT"/>
              </w:rPr>
            </w:pPr>
            <w:r w:rsidRPr="00ED32F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it-IT"/>
              </w:rPr>
              <w:t> </w:t>
            </w:r>
          </w:p>
        </w:tc>
        <w:tc>
          <w:tcPr>
            <w:tcW w:w="40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Marina di Ravenna</w:t>
            </w:r>
          </w:p>
        </w:tc>
        <w:tc>
          <w:tcPr>
            <w:tcW w:w="40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Senigallia</w:t>
            </w:r>
          </w:p>
        </w:tc>
        <w:tc>
          <w:tcPr>
            <w:tcW w:w="2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Portonovo</w:t>
            </w:r>
          </w:p>
        </w:tc>
      </w:tr>
      <w:tr w:rsidR="00F912C1" w:rsidRPr="00F912C1" w:rsidTr="00F912C1">
        <w:trPr>
          <w:trHeight w:val="840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Species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GTR            CPUE</w:t>
            </w:r>
            <w:r w:rsidRPr="00F912C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vertAlign w:val="subscript"/>
                <w:lang w:eastAsia="it-IT"/>
              </w:rPr>
              <w:t>W</w:t>
            </w:r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vertAlign w:val="subscript"/>
                <w:lang w:eastAsia="it-IT"/>
              </w:rPr>
              <w:t xml:space="preserve">     </w:t>
            </w:r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(</w:t>
            </w:r>
            <w:proofErr w:type="spellStart"/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mean</w:t>
            </w:r>
            <w:proofErr w:type="spellEnd"/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± SE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F912C1" w:rsidRPr="00F912C1" w:rsidRDefault="00A704D6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LP</w:t>
            </w:r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                  </w:t>
            </w:r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CPUE</w:t>
            </w:r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vertAlign w:val="subscript"/>
                <w:lang w:eastAsia="it-IT"/>
              </w:rPr>
              <w:t>W</w:t>
            </w:r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        (</w:t>
            </w:r>
            <w:proofErr w:type="spellStart"/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mean</w:t>
            </w:r>
            <w:proofErr w:type="spellEnd"/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± SE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912C1" w:rsidRPr="00F912C1" w:rsidRDefault="00A704D6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SP</w:t>
            </w:r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                  </w:t>
            </w:r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CPUE</w:t>
            </w:r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vertAlign w:val="subscript"/>
                <w:lang w:eastAsia="it-IT"/>
              </w:rPr>
              <w:t xml:space="preserve">W     </w:t>
            </w:r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 (</w:t>
            </w:r>
            <w:proofErr w:type="spellStart"/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mean</w:t>
            </w:r>
            <w:proofErr w:type="spellEnd"/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± SE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GTR                      CPUE</w:t>
            </w:r>
            <w:r w:rsidRPr="00F912C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vertAlign w:val="subscript"/>
                <w:lang w:eastAsia="it-IT"/>
              </w:rPr>
              <w:t>W</w:t>
            </w:r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        (</w:t>
            </w:r>
            <w:proofErr w:type="spellStart"/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mean</w:t>
            </w:r>
            <w:proofErr w:type="spellEnd"/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± SE)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F912C1" w:rsidRPr="00F912C1" w:rsidRDefault="00A704D6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LP</w:t>
            </w:r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                      </w:t>
            </w:r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CPUE</w:t>
            </w:r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vertAlign w:val="subscript"/>
                <w:lang w:eastAsia="it-IT"/>
              </w:rPr>
              <w:t>W</w:t>
            </w:r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   (</w:t>
            </w:r>
            <w:proofErr w:type="spellStart"/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mean</w:t>
            </w:r>
            <w:proofErr w:type="spellEnd"/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± SE)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F912C1" w:rsidRPr="00F912C1" w:rsidRDefault="00A704D6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SP</w:t>
            </w:r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                    </w:t>
            </w:r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CPUE</w:t>
            </w:r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vertAlign w:val="subscript"/>
                <w:lang w:eastAsia="it-IT"/>
              </w:rPr>
              <w:t xml:space="preserve">W     </w:t>
            </w:r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(</w:t>
            </w:r>
            <w:proofErr w:type="spellStart"/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mean</w:t>
            </w:r>
            <w:proofErr w:type="spellEnd"/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± SE)</w:t>
            </w:r>
          </w:p>
        </w:tc>
        <w:tc>
          <w:tcPr>
            <w:tcW w:w="1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GTR                      CPUE</w:t>
            </w:r>
            <w:r w:rsidRPr="00F912C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vertAlign w:val="subscript"/>
                <w:lang w:eastAsia="it-IT"/>
              </w:rPr>
              <w:t>W</w:t>
            </w:r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    (</w:t>
            </w:r>
            <w:proofErr w:type="spellStart"/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mean</w:t>
            </w:r>
            <w:proofErr w:type="spellEnd"/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± SE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912C1" w:rsidRPr="00F912C1" w:rsidRDefault="00A704D6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SP</w:t>
            </w:r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                   </w:t>
            </w:r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CPUE</w:t>
            </w:r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vertAlign w:val="subscript"/>
                <w:lang w:eastAsia="it-IT"/>
              </w:rPr>
              <w:t>W</w:t>
            </w:r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 (</w:t>
            </w:r>
            <w:proofErr w:type="spellStart"/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mean</w:t>
            </w:r>
            <w:proofErr w:type="spellEnd"/>
            <w:r w:rsidR="00F912C1"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 xml:space="preserve"> ± SE)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FISHES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912C1" w:rsidRPr="00ED32F8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 xml:space="preserve">Alosa </w:t>
            </w:r>
            <w:proofErr w:type="spellStart"/>
            <w:r w:rsidRPr="00ED32F8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fallax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240 ± 0.14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577 ± 0.47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F912C1" w:rsidRPr="00C63FF0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C63FF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912C1" w:rsidRPr="00C63FF0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C63FF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Blennius</w:t>
            </w:r>
            <w:proofErr w:type="spellEnd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ocellaris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07 ± 0.00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Boops</w:t>
            </w:r>
            <w:proofErr w:type="spellEnd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boops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11 ± 0.00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26 ± 0.01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Chelidonichthys</w:t>
            </w:r>
            <w:proofErr w:type="spellEnd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lucernus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34 ± 0.02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01 ± 0.00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48 ± 0.03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Engraulis</w:t>
            </w:r>
            <w:proofErr w:type="spellEnd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encrasicolus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51 ± 0.05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Gobius</w:t>
            </w:r>
            <w:proofErr w:type="spellEnd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paganellus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01 ± 0.00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09 ± 0.00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Liza aurata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31 ± 0.03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Merlangius</w:t>
            </w:r>
            <w:proofErr w:type="spellEnd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merlangus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48 ± 0.02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ED32F8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Pteroplatytrygon</w:t>
            </w:r>
            <w:proofErr w:type="spellEnd"/>
            <w:r w:rsidRPr="00ED32F8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 xml:space="preserve"> violacea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184 ± 0.08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Raja</w:t>
            </w:r>
            <w:proofErr w:type="spellEnd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asterias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26 ± 0.02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Sardina </w:t>
            </w: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pilchardus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19 ± 0.01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Sardinella</w:t>
            </w:r>
            <w:proofErr w:type="spellEnd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aurita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13 ± 0.01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Sciaena</w:t>
            </w:r>
            <w:proofErr w:type="spellEnd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umbra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12 ± 0.01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08 ± 0.00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Scomber</w:t>
            </w:r>
            <w:proofErr w:type="spellEnd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japonicus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19 ± 0.01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Solea</w:t>
            </w:r>
            <w:proofErr w:type="spellEnd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solea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06 ± 0.00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02 ± 0.00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Sparus</w:t>
            </w:r>
            <w:proofErr w:type="spellEnd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aurata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05 ± 0.005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Symphodus</w:t>
            </w:r>
            <w:proofErr w:type="spellEnd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tinca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67 ± 0.06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Umbrina</w:t>
            </w:r>
            <w:proofErr w:type="spellEnd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cirrosa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15 ± 0.015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CRUSTACEANS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ED32F8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Eriphia</w:t>
            </w:r>
            <w:proofErr w:type="spellEnd"/>
            <w:r w:rsidRPr="00ED32F8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 xml:space="preserve"> verrucosa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137 ± 0.09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Homarus</w:t>
            </w:r>
            <w:proofErr w:type="spellEnd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gammarus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11 ± 0.01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13 ± 0.0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Liocarcinus</w:t>
            </w:r>
            <w:proofErr w:type="spellEnd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depurator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68 ± 0.03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19 ± 0.0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ED32F8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Liocarcinus</w:t>
            </w:r>
            <w:proofErr w:type="spellEnd"/>
            <w:r w:rsidRPr="00ED32F8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ED32F8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vernalis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051 ± 0.03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109 ± 0.08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009 ± 0.0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 xml:space="preserve">Maja </w:t>
            </w:r>
            <w:proofErr w:type="spellStart"/>
            <w:r w:rsidRPr="00ED32F8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crispata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004 ± 0.0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173 ± 0.1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lastRenderedPageBreak/>
              <w:t xml:space="preserve">Squilla </w:t>
            </w: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mantis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36 ± 0.02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01 ± 0.00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MOLLUSCS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F912C1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ED32F8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Hexaplex</w:t>
            </w:r>
            <w:proofErr w:type="spellEnd"/>
            <w:r w:rsidRPr="00ED32F8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ED32F8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0"/>
                <w:szCs w:val="20"/>
                <w:lang w:eastAsia="it-IT"/>
              </w:rPr>
              <w:t>trunculus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0.101 ± 0.08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ED32F8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</w:pPr>
            <w:r w:rsidRPr="00ED32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Mytilus</w:t>
            </w:r>
            <w:proofErr w:type="spellEnd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galloprovincialis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78 ± 0.06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Nassarius</w:t>
            </w:r>
            <w:proofErr w:type="spellEnd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mutabilis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16 ± 0.0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F912C1" w:rsidRPr="00F912C1" w:rsidTr="00F912C1">
        <w:trPr>
          <w:trHeight w:val="288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</w:pP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Ostrea</w:t>
            </w:r>
            <w:proofErr w:type="spellEnd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 xml:space="preserve"> </w:t>
            </w:r>
            <w:proofErr w:type="spellStart"/>
            <w:r w:rsidRPr="00F912C1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it-IT"/>
              </w:rPr>
              <w:t>edulis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14 ± 0.01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912C1" w:rsidRPr="00F912C1" w:rsidRDefault="00F912C1" w:rsidP="00F912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F912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</w:tbl>
    <w:p w:rsidR="00F912C1" w:rsidRDefault="00F912C1"/>
    <w:sectPr w:rsidR="00F912C1" w:rsidSect="00634273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TOztDQ0MLU0sDBR0lEKTi0uzszPAykwqQUAiIDfSiwAAAA="/>
  </w:docVars>
  <w:rsids>
    <w:rsidRoot w:val="00E02F58"/>
    <w:rsid w:val="001D07D3"/>
    <w:rsid w:val="0066439B"/>
    <w:rsid w:val="008A2E6E"/>
    <w:rsid w:val="00A56DCC"/>
    <w:rsid w:val="00A704D6"/>
    <w:rsid w:val="00C63FF0"/>
    <w:rsid w:val="00E02F58"/>
    <w:rsid w:val="00E9131C"/>
    <w:rsid w:val="00ED32F8"/>
    <w:rsid w:val="00F91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933DB1B1-AECC-40A8-8653-DD931B687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E02F58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Didascalia">
    <w:name w:val="caption"/>
    <w:basedOn w:val="Normale"/>
    <w:next w:val="Normale"/>
    <w:uiPriority w:val="35"/>
    <w:unhideWhenUsed/>
    <w:qFormat/>
    <w:rsid w:val="00E02F5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913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9131C"/>
    <w:rPr>
      <w:rFonts w:ascii="Segoe UI" w:hAnsi="Segoe UI" w:cs="Segoe UI"/>
      <w:sz w:val="18"/>
      <w:szCs w:val="18"/>
    </w:rPr>
  </w:style>
  <w:style w:type="paragraph" w:styleId="Revisione">
    <w:name w:val="Revision"/>
    <w:hidden/>
    <w:uiPriority w:val="99"/>
    <w:semiHidden/>
    <w:rsid w:val="00F912C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16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Petetta</dc:creator>
  <cp:keywords/>
  <dc:description/>
  <cp:lastModifiedBy>Andrea Petetta</cp:lastModifiedBy>
  <cp:revision>8</cp:revision>
  <dcterms:created xsi:type="dcterms:W3CDTF">2019-12-11T14:04:00Z</dcterms:created>
  <dcterms:modified xsi:type="dcterms:W3CDTF">2020-05-06T13:32:00Z</dcterms:modified>
</cp:coreProperties>
</file>